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F03D2" w14:textId="77777777" w:rsidR="00511A00" w:rsidRDefault="00511A00" w:rsidP="00511A00">
      <w:r>
        <w:rPr>
          <w:b/>
          <w:sz w:val="24"/>
          <w:szCs w:val="24"/>
          <w:lang w:val="en-US"/>
        </w:rPr>
        <w:t>Thesis Statement</w:t>
      </w:r>
    </w:p>
    <w:p w14:paraId="0BA276FE" w14:textId="0A6DC07F" w:rsidR="00511A00" w:rsidRPr="00472556" w:rsidRDefault="00511A00" w:rsidP="00511A00">
      <w:pPr>
        <w:rPr>
          <w:rFonts w:eastAsiaTheme="minorEastAsia"/>
          <w:bCs/>
          <w:sz w:val="24"/>
          <w:szCs w:val="24"/>
          <w:lang w:eastAsia="ja-JP"/>
        </w:rPr>
      </w:pPr>
      <w:r w:rsidRPr="00511A00">
        <w:rPr>
          <w:rFonts w:eastAsiaTheme="minorEastAsia"/>
          <w:bCs/>
          <w:sz w:val="24"/>
          <w:szCs w:val="24"/>
          <w:lang w:val="en-US" w:eastAsia="ja-JP"/>
        </w:rPr>
        <w:t xml:space="preserve">Connecting to media all the time is </w:t>
      </w:r>
      <w:r w:rsidR="005A1B46">
        <w:rPr>
          <w:rFonts w:eastAsiaTheme="minorEastAsia"/>
          <w:bCs/>
          <w:sz w:val="24"/>
          <w:szCs w:val="24"/>
          <w:lang w:val="en-US" w:eastAsia="ja-JP"/>
        </w:rPr>
        <w:t>wasting your time</w:t>
      </w:r>
    </w:p>
    <w:p w14:paraId="72BBB0BB" w14:textId="77777777" w:rsidR="00511A00" w:rsidRPr="00511A00" w:rsidRDefault="00511A00" w:rsidP="00511A00">
      <w:pPr>
        <w:rPr>
          <w:bCs/>
          <w:sz w:val="24"/>
          <w:szCs w:val="24"/>
          <w:lang w:val="en-US"/>
        </w:rPr>
      </w:pPr>
    </w:p>
    <w:p w14:paraId="2577FA8F" w14:textId="77777777" w:rsidR="00511A00" w:rsidRDefault="00511A00" w:rsidP="00511A00">
      <w:r>
        <w:rPr>
          <w:b/>
          <w:sz w:val="24"/>
          <w:szCs w:val="24"/>
          <w:lang w:val="en-US"/>
        </w:rPr>
        <w:t>Body paragraphs</w:t>
      </w:r>
    </w:p>
    <w:p w14:paraId="06D406E9" w14:textId="77777777" w:rsidR="00511A00" w:rsidRDefault="00511A00" w:rsidP="00511A00">
      <w:pPr>
        <w:rPr>
          <w:b/>
          <w:sz w:val="24"/>
          <w:szCs w:val="24"/>
          <w:lang w:val="en-US"/>
        </w:rPr>
      </w:pPr>
    </w:p>
    <w:p w14:paraId="0F19CCA6" w14:textId="772A5BF0" w:rsidR="00511A00" w:rsidRDefault="00511A00" w:rsidP="00511A00">
      <w:r>
        <w:rPr>
          <w:b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 xml:space="preserve">1.  </w:t>
      </w:r>
      <w:r w:rsidR="002C11D4">
        <w:rPr>
          <w:sz w:val="24"/>
          <w:szCs w:val="24"/>
          <w:lang w:val="en-US"/>
        </w:rPr>
        <w:t>It takes your time away from being human</w:t>
      </w:r>
    </w:p>
    <w:p w14:paraId="3D2B05FA" w14:textId="5C2BF359" w:rsidR="002C11D4" w:rsidRPr="002C11D4" w:rsidRDefault="00511A00" w:rsidP="002C11D4">
      <w:pPr>
        <w:ind w:firstLine="720"/>
        <w:rPr>
          <w:rFonts w:eastAsia="DengXian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a.  </w:t>
      </w:r>
      <w:r w:rsidR="002C11D4">
        <w:rPr>
          <w:sz w:val="24"/>
          <w:szCs w:val="24"/>
          <w:lang w:val="en-US"/>
        </w:rPr>
        <w:t>People who are watching TV chronically are lacking sociability</w:t>
      </w:r>
    </w:p>
    <w:p w14:paraId="26D69973" w14:textId="32C4C8CB" w:rsidR="00511A00" w:rsidRDefault="00511A00" w:rsidP="00511A00">
      <w:pPr>
        <w:ind w:firstLine="720"/>
      </w:pPr>
      <w:r>
        <w:rPr>
          <w:sz w:val="24"/>
          <w:szCs w:val="24"/>
          <w:lang w:val="en-US"/>
        </w:rPr>
        <w:tab/>
        <w:t xml:space="preserve">b.  </w:t>
      </w:r>
      <w:r w:rsidR="006B4C19" w:rsidRPr="006B4C19">
        <w:rPr>
          <w:sz w:val="24"/>
          <w:szCs w:val="24"/>
          <w:lang w:val="en-US"/>
        </w:rPr>
        <w:t>Using the Internet takes away your time which being with other people</w:t>
      </w:r>
    </w:p>
    <w:p w14:paraId="11C9A1A1" w14:textId="77777777" w:rsidR="00511A00" w:rsidRDefault="00511A00" w:rsidP="00511A00">
      <w:pPr>
        <w:rPr>
          <w:sz w:val="24"/>
          <w:szCs w:val="24"/>
          <w:lang w:val="en-US"/>
        </w:rPr>
      </w:pPr>
    </w:p>
    <w:p w14:paraId="7F4A5096" w14:textId="6655E9DE" w:rsidR="00511A00" w:rsidRDefault="00511A00" w:rsidP="00511A00">
      <w:r>
        <w:rPr>
          <w:sz w:val="24"/>
          <w:szCs w:val="24"/>
          <w:lang w:val="en-US"/>
        </w:rPr>
        <w:tab/>
        <w:t xml:space="preserve">2.  </w:t>
      </w:r>
      <w:r w:rsidR="004747ED">
        <w:rPr>
          <w:sz w:val="24"/>
          <w:szCs w:val="24"/>
          <w:lang w:val="en-US"/>
        </w:rPr>
        <w:t xml:space="preserve">It forces people to </w:t>
      </w:r>
      <w:r w:rsidR="007318D4">
        <w:rPr>
          <w:sz w:val="24"/>
          <w:szCs w:val="24"/>
          <w:lang w:val="en-US"/>
        </w:rPr>
        <w:t>have too much unimportant communication</w:t>
      </w:r>
    </w:p>
    <w:p w14:paraId="6102860C" w14:textId="26F2DEBC" w:rsidR="00511A00" w:rsidRDefault="00511A00" w:rsidP="00511A00">
      <w:pPr>
        <w:ind w:firstLine="720"/>
      </w:pPr>
      <w:r>
        <w:rPr>
          <w:sz w:val="24"/>
          <w:szCs w:val="24"/>
          <w:lang w:val="en-US"/>
        </w:rPr>
        <w:tab/>
        <w:t xml:space="preserve">a.  </w:t>
      </w:r>
      <w:r w:rsidR="004747ED">
        <w:rPr>
          <w:sz w:val="24"/>
          <w:szCs w:val="24"/>
          <w:lang w:val="en-US"/>
        </w:rPr>
        <w:t>Students use their cellphones during the class</w:t>
      </w:r>
    </w:p>
    <w:p w14:paraId="38DD686E" w14:textId="78FB55D8" w:rsidR="00511A00" w:rsidRDefault="00511A00" w:rsidP="00511A00">
      <w:pPr>
        <w:ind w:firstLine="720"/>
      </w:pPr>
      <w:r>
        <w:rPr>
          <w:sz w:val="24"/>
          <w:szCs w:val="24"/>
          <w:lang w:val="en-US"/>
        </w:rPr>
        <w:tab/>
        <w:t xml:space="preserve">b.  </w:t>
      </w:r>
      <w:r w:rsidR="007318D4">
        <w:rPr>
          <w:sz w:val="24"/>
          <w:szCs w:val="24"/>
          <w:lang w:val="en-US"/>
        </w:rPr>
        <w:t xml:space="preserve">Under the condition which was not able to connect to family or homelands easily in the cellphoneless age, the difficulty of connection actually made their memories beautiful.  </w:t>
      </w:r>
    </w:p>
    <w:p w14:paraId="20FC1749" w14:textId="77777777" w:rsidR="00511A00" w:rsidRDefault="00511A00" w:rsidP="00511A00">
      <w:pPr>
        <w:rPr>
          <w:sz w:val="24"/>
          <w:szCs w:val="24"/>
          <w:lang w:val="en-US"/>
        </w:rPr>
      </w:pPr>
    </w:p>
    <w:p w14:paraId="231241AE" w14:textId="77777777" w:rsidR="00511A00" w:rsidRDefault="00511A00"/>
    <w:sectPr w:rsidR="00511A0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7DBED" w14:textId="77777777" w:rsidR="00F535A6" w:rsidRDefault="00F535A6" w:rsidP="005A1B46">
      <w:r>
        <w:separator/>
      </w:r>
    </w:p>
  </w:endnote>
  <w:endnote w:type="continuationSeparator" w:id="0">
    <w:p w14:paraId="3BD09FF3" w14:textId="77777777" w:rsidR="00F535A6" w:rsidRDefault="00F535A6" w:rsidP="005A1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96DA1" w14:textId="77777777" w:rsidR="00F535A6" w:rsidRDefault="00F535A6" w:rsidP="005A1B46">
      <w:r>
        <w:separator/>
      </w:r>
    </w:p>
  </w:footnote>
  <w:footnote w:type="continuationSeparator" w:id="0">
    <w:p w14:paraId="2CBD7C5D" w14:textId="77777777" w:rsidR="00F535A6" w:rsidRDefault="00F535A6" w:rsidP="005A1B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sbQwMDM2NjIyM7JQ0lEKTi0uzszPAykwrAUA92C7diwAAAA="/>
  </w:docVars>
  <w:rsids>
    <w:rsidRoot w:val="00511A00"/>
    <w:rsid w:val="00096D01"/>
    <w:rsid w:val="000B5AC5"/>
    <w:rsid w:val="002759B5"/>
    <w:rsid w:val="002C11D4"/>
    <w:rsid w:val="00472556"/>
    <w:rsid w:val="004747ED"/>
    <w:rsid w:val="00511A00"/>
    <w:rsid w:val="005A1B46"/>
    <w:rsid w:val="006B4C19"/>
    <w:rsid w:val="007318D4"/>
    <w:rsid w:val="00D231CD"/>
    <w:rsid w:val="00E21107"/>
    <w:rsid w:val="00EE1DB0"/>
    <w:rsid w:val="00F5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F995E94"/>
  <w15:chartTrackingRefBased/>
  <w15:docId w15:val="{19E60E38-48E5-4A1E-949F-E1F38F026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1A00"/>
    <w:pPr>
      <w:suppressAutoHyphens/>
    </w:pPr>
    <w:rPr>
      <w:rFonts w:ascii="Arial" w:eastAsia="Times New Roman" w:hAnsi="Arial" w:cs="Arial"/>
      <w:kern w:val="0"/>
      <w:sz w:val="22"/>
      <w:lang w:val="en-CA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1B4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A1B46"/>
    <w:rPr>
      <w:rFonts w:ascii="Arial" w:eastAsia="Times New Roman" w:hAnsi="Arial" w:cs="Arial"/>
      <w:kern w:val="0"/>
      <w:sz w:val="22"/>
      <w:lang w:val="en-CA" w:eastAsia="zh-CN"/>
    </w:rPr>
  </w:style>
  <w:style w:type="paragraph" w:styleId="a5">
    <w:name w:val="footer"/>
    <w:basedOn w:val="a"/>
    <w:link w:val="a6"/>
    <w:uiPriority w:val="99"/>
    <w:unhideWhenUsed/>
    <w:rsid w:val="005A1B4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A1B46"/>
    <w:rPr>
      <w:rFonts w:ascii="Arial" w:eastAsia="Times New Roman" w:hAnsi="Arial" w:cs="Arial"/>
      <w:kern w:val="0"/>
      <w:sz w:val="22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49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zomi Tsuchiya</dc:creator>
  <cp:keywords/>
  <dc:description/>
  <cp:lastModifiedBy>Nozomi Tsuchiya</cp:lastModifiedBy>
  <cp:revision>2</cp:revision>
  <dcterms:created xsi:type="dcterms:W3CDTF">2020-10-12T10:01:00Z</dcterms:created>
  <dcterms:modified xsi:type="dcterms:W3CDTF">2020-10-14T11:54:00Z</dcterms:modified>
</cp:coreProperties>
</file>